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6.jpg" ContentType="image/jpeg"/>
  <Override PartName="/word/media/rId92.jpg" ContentType="image/jpeg"/>
  <Override PartName="/word/media/rId94.jpg" ContentType="image/jpeg"/>
  <Override PartName="/word/media/rId98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7.gif" ContentType="image/gif"/>
  <Override PartName="/word/media/rId1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2"/>
      </w:pPr>
      <w:bookmarkStart w:id="78" w:name="小心"/>
      <w:r>
        <w:t xml:space="preserve">【小心】</w:t>
      </w:r>
      <w:bookmarkEnd w:id="78"/>
    </w:p>
    <w:p>
      <w:pPr>
        <w:pStyle w:val="FirstParagraph"/>
      </w:pPr>
      <w:r>
        <w:t xml:space="preserve">微信太多噪音，</w:t>
      </w:r>
      <w:r>
        <w:br w:type="textWrapping"/>
      </w:r>
      <w:r>
        <w:t xml:space="preserve">亲们务必小心。</w:t>
      </w:r>
    </w:p>
    <w:p>
      <w:pPr>
        <w:pStyle w:val="BodyText"/>
      </w:pPr>
      <w:r>
        <w:t xml:space="preserve">谁都想占有你的时间，</w:t>
      </w:r>
      <w:r>
        <w:br w:type="textWrapping"/>
      </w:r>
      <w:r>
        <w:t xml:space="preserve">用来骗取现金。</w:t>
      </w:r>
    </w:p>
    <w:p>
      <w:pPr>
        <w:pStyle w:val="BodyText"/>
      </w:pPr>
      <w:r>
        <w:t xml:space="preserve">请尽量少看，务必兼听;</w:t>
      </w:r>
      <w:r>
        <w:br w:type="textWrapping"/>
      </w:r>
      <w:r>
        <w:t xml:space="preserve">避免上当，更不能上瘾。</w:t>
      </w:r>
    </w:p>
    <w:p>
      <w:pPr>
        <w:pStyle w:val="BodyText"/>
      </w:pPr>
      <w:r>
        <w:t xml:space="preserve">你若有闲，</w:t>
      </w:r>
      <w:r>
        <w:br w:type="textWrapping"/>
      </w:r>
      <w:r>
        <w:t xml:space="preserve">何不陪父母谈心?</w:t>
      </w:r>
    </w:p>
    <w:p>
      <w:pPr>
        <w:pStyle w:val="BodyText"/>
      </w:pPr>
      <w:r>
        <w:t xml:space="preserve">你若无聊，</w:t>
      </w:r>
      <w:r>
        <w:br w:type="textWrapping"/>
      </w:r>
      <w:r>
        <w:t xml:space="preserve">何不对儿女关心?</w:t>
      </w:r>
    </w:p>
    <w:p>
      <w:pPr>
        <w:pStyle w:val="BodyText"/>
      </w:pPr>
      <w:r>
        <w:t xml:space="preserve">你若饥渴，</w:t>
      </w:r>
      <w:r>
        <w:br w:type="textWrapping"/>
      </w:r>
      <w:r>
        <w:t xml:space="preserve">甘泉来自你内心。</w:t>
      </w:r>
    </w:p>
    <w:p>
      <w:pPr>
        <w:pStyle w:val="BodyText"/>
      </w:pPr>
      <w:r>
        <w:t xml:space="preserve">这是温馨提醒。</w:t>
      </w:r>
    </w:p>
    <w:p>
      <w:pPr>
        <w:pStyle w:val="BodyText"/>
      </w:pPr>
      <w:r>
        <w:t xml:space="preserve">你不必点赞，</w:t>
      </w:r>
      <w:r>
        <w:t xml:space="preserve"> </w:t>
      </w:r>
      <w:r>
        <w:t xml:space="preserve">因为我的流量，</w:t>
      </w:r>
      <w:r>
        <w:t xml:space="preserve"> </w:t>
      </w:r>
      <w:r>
        <w:t xml:space="preserve">换不了现金。</w:t>
      </w:r>
    </w:p>
    <w:p>
      <w:pPr>
        <w:pStyle w:val="Heading1"/>
      </w:pPr>
      <w:bookmarkStart w:id="79" w:name="四乡愁"/>
      <w:r>
        <w:t xml:space="preserve">（四）乡愁</w:t>
      </w:r>
      <w:bookmarkEnd w:id="79"/>
    </w:p>
    <w:p>
      <w:pPr>
        <w:pStyle w:val="SourceCode"/>
      </w:pPr>
    </w:p>
    <w:p>
      <w:pPr>
        <w:pStyle w:val="Heading2"/>
      </w:pPr>
      <w:bookmarkStart w:id="80" w:name="今夜难眠"/>
      <w:r>
        <w:t xml:space="preserve">【今夜难眠】</w:t>
      </w:r>
      <w:bookmarkEnd w:id="80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1" w:name="我的家乡"/>
      <w:r>
        <w:t xml:space="preserve">【我的家乡】</w:t>
      </w:r>
      <w:bookmarkEnd w:id="81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2" w:name="归一"/>
      <w:r>
        <w:t xml:space="preserve">【归（一）】</w:t>
      </w:r>
      <w:bookmarkEnd w:id="82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3" w:name="归二"/>
      <w:r>
        <w:t xml:space="preserve">【归（二）】</w:t>
      </w:r>
      <w:bookmarkEnd w:id="83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4" w:name="穆阳大桥"/>
      <w:r>
        <w:t xml:space="preserve">【穆阳大桥】</w:t>
      </w:r>
      <w:bookmarkEnd w:id="84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2"/>
      </w:pPr>
      <w:bookmarkStart w:id="85" w:name="鸟语花香"/>
      <w:r>
        <w:t xml:space="preserve">【鸟语花香】</w:t>
      </w:r>
      <w:bookmarkEnd w:id="85"/>
    </w:p>
    <w:p>
      <w:pPr>
        <w:pStyle w:val="FirstParagraph"/>
      </w:pPr>
      <w:r>
        <w:t xml:space="preserve">我低头，</w:t>
      </w:r>
      <w:r>
        <w:br w:type="textWrapping"/>
      </w:r>
      <w:r>
        <w:t xml:space="preserve">望着孤零冰冷的霜雪，</w:t>
      </w:r>
      <w:r>
        <w:br w:type="textWrapping"/>
      </w:r>
      <w:r>
        <w:t xml:space="preserve">问它几时消融，回归故乡。</w:t>
      </w:r>
    </w:p>
    <w:p>
      <w:pPr>
        <w:pStyle w:val="BodyText"/>
      </w:pPr>
      <w:r>
        <w:t xml:space="preserve">我要准备一份礼物，</w:t>
      </w:r>
      <w:r>
        <w:br w:type="textWrapping"/>
      </w:r>
      <w:r>
        <w:t xml:space="preserve">在它启程的时候，</w:t>
      </w:r>
      <w:r>
        <w:br w:type="textWrapping"/>
      </w:r>
      <w:r>
        <w:t xml:space="preserve">道声一路平安，</w:t>
      </w:r>
      <w:r>
        <w:br w:type="textWrapping"/>
      </w:r>
      <w:r>
        <w:t xml:space="preserve">托它把诗和梦带到远方。</w:t>
      </w:r>
    </w:p>
    <w:p>
      <w:pPr>
        <w:pStyle w:val="BodyText"/>
      </w:pPr>
      <w:r>
        <w:drawing>
          <wp:inline>
            <wp:extent cx="2524125" cy="1647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4_homesick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7" w:name="五爱情"/>
      <w:r>
        <w:t xml:space="preserve">（五）爱情</w:t>
      </w:r>
      <w:bookmarkEnd w:id="87"/>
    </w:p>
    <w:p>
      <w:pPr>
        <w:pStyle w:val="SourceCode"/>
      </w:pPr>
    </w:p>
    <w:p>
      <w:pPr>
        <w:pStyle w:val="Heading2"/>
      </w:pPr>
      <w:bookmarkStart w:id="88" w:name="母爱"/>
      <w:r>
        <w:t xml:space="preserve">【母爱】</w:t>
      </w:r>
      <w:bookmarkEnd w:id="88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9" w:name="爱"/>
      <w:r>
        <w:t xml:space="preserve">【爱】</w:t>
      </w:r>
      <w:bookmarkEnd w:id="89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90" w:name="爱是马里兰的春天"/>
      <w:r>
        <w:t xml:space="preserve">【爱是马里兰的春天】</w:t>
      </w:r>
      <w:bookmarkEnd w:id="90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91" w:name="在乎不在乎"/>
      <w:r>
        <w:t xml:space="preserve">【在乎不在乎】</w:t>
      </w:r>
      <w:bookmarkEnd w:id="91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温xin"/>
      <w:r>
        <w:t xml:space="preserve">【温Xin】</w:t>
      </w:r>
      <w:bookmarkEnd w:id="93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冬天的期盼"/>
      <w:r>
        <w:t xml:space="preserve">【冬天的期盼】</w:t>
      </w:r>
      <w:bookmarkEnd w:id="95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6" w:name="记梦"/>
      <w:r>
        <w:t xml:space="preserve">【记梦】</w:t>
      </w:r>
      <w:bookmarkEnd w:id="96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7" w:name="嫦娥是我好友"/>
      <w:r>
        <w:t xml:space="preserve">【嫦娥是我好友】</w:t>
      </w:r>
      <w:bookmarkEnd w:id="97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三八同乐"/>
      <w:r>
        <w:t xml:space="preserve">【三八同乐】</w:t>
      </w:r>
      <w:bookmarkEnd w:id="99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100" w:name="阿吉塔"/>
      <w:r>
        <w:t xml:space="preserve">【阿吉塔】</w:t>
      </w:r>
      <w:bookmarkEnd w:id="100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101" w:name="你和车"/>
      <w:r>
        <w:t xml:space="preserve">【你和车】</w:t>
      </w:r>
      <w:bookmarkEnd w:id="101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102" w:name="缘"/>
      <w:r>
        <w:t xml:space="preserve">【缘】</w:t>
      </w:r>
      <w:bookmarkEnd w:id="102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3" w:name="女人爱打扮"/>
      <w:r>
        <w:t xml:space="preserve">【女人爱打扮】</w:t>
      </w:r>
      <w:bookmarkEnd w:id="103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4" w:name="知道不知道"/>
      <w:r>
        <w:t xml:space="preserve">【知道不知道】</w:t>
      </w:r>
      <w:bookmarkEnd w:id="104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5" w:name="男女有别"/>
      <w:r>
        <w:t xml:space="preserve">【男女有别】</w:t>
      </w:r>
      <w:bookmarkEnd w:id="105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6" w:name="六生日"/>
      <w:r>
        <w:t xml:space="preserve">（六）生日</w:t>
      </w:r>
      <w:bookmarkEnd w:id="106"/>
    </w:p>
    <w:p>
      <w:pPr>
        <w:pStyle w:val="SourceCode"/>
      </w:pPr>
    </w:p>
    <w:p>
      <w:pPr>
        <w:pStyle w:val="Heading2"/>
      </w:pPr>
      <w:bookmarkStart w:id="107" w:name="人到中年"/>
      <w:r>
        <w:t xml:space="preserve">【人到中年】</w:t>
      </w:r>
      <w:bookmarkEnd w:id="107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8" w:name="吾是四十五"/>
      <w:r>
        <w:t xml:space="preserve">【吾是四十五 】</w:t>
      </w:r>
      <w:bookmarkEnd w:id="108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9" w:name="今天我四十六"/>
      <w:r>
        <w:t xml:space="preserve">【今天我四十六】</w:t>
      </w:r>
      <w:bookmarkEnd w:id="109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10" w:name="今天我四十八一"/>
      <w:r>
        <w:t xml:space="preserve">【今天我四十八（一）】</w:t>
      </w:r>
      <w:bookmarkEnd w:id="110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11" w:name="今年我四十八二"/>
      <w:r>
        <w:t xml:space="preserve">【今年我四十八（二）】</w:t>
      </w:r>
      <w:bookmarkEnd w:id="111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12" w:name="今天我四十九"/>
      <w:r>
        <w:t xml:space="preserve">【今天我四十九】</w:t>
      </w:r>
      <w:bookmarkEnd w:id="112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3" w:name="五十岁的美丽"/>
      <w:r>
        <w:t xml:space="preserve">【五十岁的美丽】</w:t>
      </w:r>
      <w:bookmarkEnd w:id="113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4" w:name="七英汉对照"/>
      <w:r>
        <w:t xml:space="preserve">（七）英汉对照</w:t>
      </w:r>
      <w:bookmarkEnd w:id="114"/>
    </w:p>
    <w:p>
      <w:pPr>
        <w:pStyle w:val="SourceCode"/>
      </w:pPr>
    </w:p>
    <w:p>
      <w:pPr>
        <w:pStyle w:val="Heading2"/>
      </w:pPr>
      <w:bookmarkStart w:id="115" w:name="rain-therapy-雨疗"/>
      <w:r>
        <w:t xml:space="preserve">【Rain Therapy ● 雨疗】</w:t>
      </w:r>
      <w:bookmarkEnd w:id="115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you-and-me-油和米"/>
      <w:r>
        <w:t xml:space="preserve">【You and Me ● 油和米】</w:t>
      </w:r>
      <w:bookmarkEnd w:id="117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8" w:name="to-my-friend-致友人"/>
      <w:r>
        <w:t xml:space="preserve">【To My Friend ● 致友人】</w:t>
      </w:r>
      <w:bookmarkEnd w:id="118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smile-笑容"/>
      <w:r>
        <w:t xml:space="preserve">【Smile ● 笑容】</w:t>
      </w:r>
      <w:bookmarkEnd w:id="120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21" w:name="ocean-海"/>
      <w:r>
        <w:t xml:space="preserve">【Ocean ● 海】</w:t>
      </w:r>
      <w:bookmarkEnd w:id="121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drunk-poem-醉诗"/>
      <w:r>
        <w:t xml:space="preserve">【Drunk Poem ● 醉诗】</w:t>
      </w:r>
      <w:bookmarkEnd w:id="123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4" w:name="monkey-mantra-猴哥禅语"/>
      <w:r>
        <w:t xml:space="preserve">【Monkey Mantra ● 猴哥禅语】</w:t>
      </w:r>
      <w:bookmarkEnd w:id="124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now-and-here-当下"/>
      <w:r>
        <w:t xml:space="preserve">【Now and Here ● 当下】</w:t>
      </w:r>
      <w:bookmarkEnd w:id="126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software-development-chaos"/>
      <w:r>
        <w:t xml:space="preserve">【Software Development Chaos】</w:t>
      </w:r>
      <w:bookmarkEnd w:id="128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9" w:name="rmu-poems"/>
      <w:r>
        <w:t xml:space="preserve">【RMU Poems]</w:t>
      </w:r>
      <w:bookmarkEnd w:id="129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30" w:name="silly-poem"/>
      <w:r>
        <w:t xml:space="preserve">【Silly Poem]</w:t>
      </w:r>
      <w:bookmarkEnd w:id="130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31" w:name="muyang-穆阳"/>
      <w:r>
        <w:t xml:space="preserve">【Muyang 穆阳】</w:t>
      </w:r>
      <w:bookmarkEnd w:id="131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kiss-vs-kick"/>
      <w:r>
        <w:t xml:space="preserve">【Kiss vs Kick】</w:t>
      </w:r>
      <w:bookmarkEnd w:id="133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6" Target="media/rId86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gif" /><Relationship Type="http://schemas.openxmlformats.org/officeDocument/2006/relationships/image" Id="rId132" Target="media/rId1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2-11-05T16:16:23Z</dcterms:created>
  <dcterms:modified xsi:type="dcterms:W3CDTF">2022-11-05T16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